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manuel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panesh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Kavajë, Albania Prevall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Prevall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2/05/200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92239435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spanesh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